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9F6C8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Plum Creek Watershed Partnership </w:t>
      </w:r>
    </w:p>
    <w:p w14:paraId="0453F3BE" w14:textId="3DE4A739" w:rsidR="00876D54" w:rsidRPr="009F6C80" w:rsidRDefault="000A146A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Public Stakeholder</w:t>
      </w:r>
      <w:r w:rsidR="081AF96D"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Meeting</w:t>
      </w:r>
    </w:p>
    <w:p w14:paraId="73B09A44" w14:textId="77777777" w:rsidR="00CE4C0D" w:rsidRPr="00CE4C0D" w:rsidRDefault="00CE4C0D" w:rsidP="00CE4C0D">
      <w:pPr>
        <w:spacing w:after="120" w:line="240" w:lineRule="auto"/>
        <w:jc w:val="center"/>
        <w:rPr>
          <w:sz w:val="16"/>
          <w:szCs w:val="16"/>
        </w:rPr>
      </w:pPr>
    </w:p>
    <w:p w14:paraId="26874C6C" w14:textId="54EB7204" w:rsidR="00876D54" w:rsidRPr="009F6C80" w:rsidRDefault="000A146A" w:rsidP="00D953DF">
      <w:pPr>
        <w:spacing w:after="0" w:line="257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9F6C80">
        <w:rPr>
          <w:rFonts w:ascii="Times New Roman" w:hAnsi="Times New Roman" w:cs="Times New Roman"/>
          <w:sz w:val="32"/>
          <w:szCs w:val="32"/>
        </w:rPr>
        <w:t>5</w:t>
      </w:r>
      <w:r w:rsidR="00FA6FB1">
        <w:rPr>
          <w:rFonts w:ascii="Times New Roman" w:hAnsi="Times New Roman" w:cs="Times New Roman"/>
          <w:sz w:val="32"/>
          <w:szCs w:val="32"/>
        </w:rPr>
        <w:t>:45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 </w:t>
      </w:r>
      <w:r w:rsidRPr="009F6C80">
        <w:rPr>
          <w:rFonts w:ascii="Times New Roman" w:hAnsi="Times New Roman" w:cs="Times New Roman"/>
          <w:sz w:val="32"/>
          <w:szCs w:val="32"/>
        </w:rPr>
        <w:t>P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M </w:t>
      </w:r>
      <w:r w:rsidR="00D953DF" w:rsidRPr="009F6C80">
        <w:rPr>
          <w:rFonts w:ascii="Times New Roman" w:hAnsi="Times New Roman" w:cs="Times New Roman"/>
          <w:sz w:val="32"/>
          <w:szCs w:val="32"/>
        </w:rPr>
        <w:t xml:space="preserve">– </w:t>
      </w:r>
      <w:r w:rsidRPr="009F6C80">
        <w:rPr>
          <w:rFonts w:ascii="Times New Roman" w:hAnsi="Times New Roman" w:cs="Times New Roman"/>
          <w:sz w:val="32"/>
          <w:szCs w:val="32"/>
        </w:rPr>
        <w:t>7</w:t>
      </w:r>
      <w:r w:rsidR="00D953DF" w:rsidRPr="009F6C80">
        <w:rPr>
          <w:rFonts w:ascii="Times New Roman" w:hAnsi="Times New Roman" w:cs="Times New Roman"/>
          <w:sz w:val="32"/>
          <w:szCs w:val="32"/>
        </w:rPr>
        <w:t xml:space="preserve"> PM</w:t>
      </w:r>
    </w:p>
    <w:p w14:paraId="6F02C4A4" w14:textId="291F3C77" w:rsidR="00876D54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Thursday</w:t>
      </w:r>
      <w:r w:rsidR="009204D7" w:rsidRPr="009F6C80">
        <w:rPr>
          <w:rFonts w:ascii="Times New Roman" w:eastAsia="Times New Roman" w:hAnsi="Times New Roman" w:cs="Times New Roman"/>
          <w:sz w:val="32"/>
          <w:szCs w:val="32"/>
        </w:rPr>
        <w:t>, J</w:t>
      </w:r>
      <w:r w:rsidR="000A146A" w:rsidRPr="009F6C80">
        <w:rPr>
          <w:rFonts w:ascii="Times New Roman" w:eastAsia="Times New Roman" w:hAnsi="Times New Roman" w:cs="Times New Roman"/>
          <w:sz w:val="32"/>
          <w:szCs w:val="32"/>
        </w:rPr>
        <w:t>uly</w:t>
      </w:r>
      <w:r w:rsidRPr="009F6C80">
        <w:rPr>
          <w:rFonts w:ascii="Times New Roman" w:eastAsia="Times New Roman" w:hAnsi="Times New Roman" w:cs="Times New Roman"/>
          <w:sz w:val="32"/>
          <w:szCs w:val="32"/>
        </w:rPr>
        <w:t xml:space="preserve"> 1</w:t>
      </w:r>
      <w:r w:rsidR="000A146A" w:rsidRPr="009F6C80">
        <w:rPr>
          <w:rFonts w:ascii="Times New Roman" w:eastAsia="Times New Roman" w:hAnsi="Times New Roman" w:cs="Times New Roman"/>
          <w:sz w:val="32"/>
          <w:szCs w:val="32"/>
        </w:rPr>
        <w:t>3</w:t>
      </w:r>
      <w:r w:rsidRPr="009F6C80">
        <w:rPr>
          <w:rFonts w:ascii="Times New Roman" w:eastAsia="Times New Roman" w:hAnsi="Times New Roman" w:cs="Times New Roman"/>
          <w:sz w:val="32"/>
          <w:szCs w:val="32"/>
        </w:rPr>
        <w:t>th</w:t>
      </w:r>
    </w:p>
    <w:p w14:paraId="1FDF25D9" w14:textId="0DA8727A" w:rsidR="00F84683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Lockhart State Park Recreation Hall</w:t>
      </w:r>
      <w:r w:rsidR="003E2A82" w:rsidRPr="009F6C80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1E9A3A6A" w14:textId="7264290A" w:rsidR="009204D7" w:rsidRPr="009F6C80" w:rsidRDefault="00062612" w:rsidP="00DE1616">
      <w:pPr>
        <w:spacing w:line="257" w:lineRule="auto"/>
        <w:jc w:val="center"/>
        <w:rPr>
          <w:sz w:val="20"/>
          <w:szCs w:val="20"/>
        </w:rPr>
      </w:pPr>
      <w:r w:rsidRPr="009F6C80">
        <w:rPr>
          <w:rFonts w:ascii="Times New Roman" w:hAnsi="Times New Roman" w:cs="Times New Roman"/>
        </w:rPr>
        <w:t>2012 State Park Rd, Lockhart, TX 78644</w:t>
      </w:r>
    </w:p>
    <w:p w14:paraId="4F973636" w14:textId="597F21D0" w:rsidR="00CE4C0D" w:rsidRPr="00D953DF" w:rsidRDefault="20C187DE" w:rsidP="00DE1616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D953DF">
        <w:rPr>
          <w:rFonts w:ascii="Times New Roman" w:eastAsia="Times New Roman" w:hAnsi="Times New Roman" w:cs="Times New Roman"/>
          <w:b/>
          <w:bCs/>
          <w:sz w:val="32"/>
          <w:szCs w:val="32"/>
        </w:rPr>
        <w:t>Agenda</w:t>
      </w:r>
    </w:p>
    <w:p w14:paraId="37015039" w14:textId="50711274" w:rsidR="005C237C" w:rsidRPr="005C237C" w:rsidRDefault="005C237C" w:rsidP="000A146A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5:45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 w:rsidR="00FA6FB1">
        <w:rPr>
          <w:rFonts w:ascii="Times New Roman" w:eastAsia="Times New Roman" w:hAnsi="Times New Roman" w:cs="Times New Roman"/>
          <w:sz w:val="28"/>
          <w:szCs w:val="28"/>
        </w:rPr>
        <w:t>D</w:t>
      </w:r>
      <w:r>
        <w:rPr>
          <w:rFonts w:ascii="Times New Roman" w:eastAsia="Times New Roman" w:hAnsi="Times New Roman" w:cs="Times New Roman"/>
          <w:sz w:val="28"/>
          <w:szCs w:val="28"/>
        </w:rPr>
        <w:t>oors open to public</w:t>
      </w:r>
      <w:r w:rsidR="00FA6FB1">
        <w:rPr>
          <w:rFonts w:ascii="Times New Roman" w:eastAsia="Times New Roman" w:hAnsi="Times New Roman" w:cs="Times New Roman"/>
          <w:sz w:val="28"/>
          <w:szCs w:val="28"/>
        </w:rPr>
        <w:t xml:space="preserve"> - </w:t>
      </w:r>
      <w:r>
        <w:rPr>
          <w:rFonts w:ascii="Times New Roman" w:eastAsia="Times New Roman" w:hAnsi="Times New Roman" w:cs="Times New Roman"/>
          <w:sz w:val="28"/>
          <w:szCs w:val="28"/>
        </w:rPr>
        <w:t>Sign in and refreshments</w:t>
      </w:r>
    </w:p>
    <w:p w14:paraId="3BB5378A" w14:textId="6B209A90" w:rsidR="000A146A" w:rsidRPr="000A146A" w:rsidRDefault="000A146A" w:rsidP="000A146A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0A146A">
        <w:rPr>
          <w:rFonts w:ascii="Times New Roman" w:eastAsia="Times New Roman" w:hAnsi="Times New Roman" w:cs="Times New Roman"/>
          <w:b/>
          <w:bCs/>
          <w:sz w:val="28"/>
          <w:szCs w:val="28"/>
        </w:rPr>
        <w:t>6:00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>Start of Public Stakeholder meeting</w:t>
      </w:r>
    </w:p>
    <w:p w14:paraId="54A67E57" w14:textId="25E2070E" w:rsidR="00BF7B72" w:rsidRDefault="002A30E6" w:rsidP="00F83650">
      <w:pPr>
        <w:pStyle w:val="ListParagraph"/>
        <w:numPr>
          <w:ilvl w:val="0"/>
          <w:numId w:val="6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83650">
        <w:rPr>
          <w:rFonts w:ascii="Times New Roman" w:eastAsia="Times New Roman" w:hAnsi="Times New Roman" w:cs="Times New Roman"/>
          <w:sz w:val="28"/>
          <w:szCs w:val="28"/>
        </w:rPr>
        <w:tab/>
      </w:r>
      <w:r w:rsidR="000A146A">
        <w:rPr>
          <w:rFonts w:ascii="Times New Roman" w:eastAsia="Times New Roman" w:hAnsi="Times New Roman" w:cs="Times New Roman"/>
          <w:sz w:val="28"/>
          <w:szCs w:val="28"/>
        </w:rPr>
        <w:t xml:space="preserve">Steering Committee </w:t>
      </w:r>
      <w:r w:rsidR="00BE19D6">
        <w:rPr>
          <w:rFonts w:ascii="Times New Roman" w:eastAsia="Times New Roman" w:hAnsi="Times New Roman" w:cs="Times New Roman"/>
          <w:sz w:val="28"/>
          <w:szCs w:val="28"/>
        </w:rPr>
        <w:t>i</w:t>
      </w:r>
      <w:r w:rsidR="000A146A">
        <w:rPr>
          <w:rFonts w:ascii="Times New Roman" w:eastAsia="Times New Roman" w:hAnsi="Times New Roman" w:cs="Times New Roman"/>
          <w:sz w:val="28"/>
          <w:szCs w:val="28"/>
        </w:rPr>
        <w:t>ntroduction</w:t>
      </w:r>
      <w:r w:rsidR="00BE19D6">
        <w:rPr>
          <w:rFonts w:ascii="Times New Roman" w:eastAsia="Times New Roman" w:hAnsi="Times New Roman" w:cs="Times New Roman"/>
          <w:sz w:val="28"/>
          <w:szCs w:val="28"/>
        </w:rPr>
        <w:t>s</w:t>
      </w:r>
    </w:p>
    <w:p w14:paraId="66DCC2B0" w14:textId="206B87BB" w:rsidR="005C237C" w:rsidRDefault="005C237C" w:rsidP="00F83650">
      <w:pPr>
        <w:pStyle w:val="ListParagraph"/>
        <w:numPr>
          <w:ilvl w:val="0"/>
          <w:numId w:val="6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  <w:t>Overview of the Plum Creek Watershed Protection Plan</w:t>
      </w:r>
    </w:p>
    <w:p w14:paraId="189D51F8" w14:textId="6ECBA703" w:rsidR="005C237C" w:rsidRDefault="005C237C" w:rsidP="005C237C">
      <w:pPr>
        <w:pStyle w:val="ListParagraph"/>
        <w:numPr>
          <w:ilvl w:val="0"/>
          <w:numId w:val="6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 w:rsidR="009F6C80">
        <w:rPr>
          <w:rFonts w:ascii="Times New Roman" w:eastAsia="Times New Roman" w:hAnsi="Times New Roman" w:cs="Times New Roman"/>
          <w:sz w:val="28"/>
          <w:szCs w:val="28"/>
        </w:rPr>
        <w:t>Presentation from City of Kyle’s MS4 Program</w:t>
      </w:r>
    </w:p>
    <w:p w14:paraId="55AFA45E" w14:textId="2306014E" w:rsidR="00BE19D6" w:rsidRPr="00BE19D6" w:rsidRDefault="009F6C80" w:rsidP="00BE19D6">
      <w:pPr>
        <w:pStyle w:val="ListParagraph"/>
        <w:numPr>
          <w:ilvl w:val="0"/>
          <w:numId w:val="6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  <w:t>Activity and discussion: “What about my water</w:t>
      </w:r>
      <w:r w:rsidR="00557532">
        <w:rPr>
          <w:rFonts w:ascii="Times New Roman" w:eastAsia="Times New Roman" w:hAnsi="Times New Roman" w:cs="Times New Roman"/>
          <w:sz w:val="28"/>
          <w:szCs w:val="28"/>
        </w:rPr>
        <w:t>she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?” </w:t>
      </w:r>
    </w:p>
    <w:p w14:paraId="68B83CD0" w14:textId="17D3F47A" w:rsidR="00CE4C0D" w:rsidRDefault="000A146A" w:rsidP="0045120C">
      <w:pPr>
        <w:spacing w:after="0"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7</w:t>
      </w:r>
      <w:r w:rsidR="001B3139"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="00E34DBA"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00</w:t>
      </w:r>
      <w:r w:rsidR="00CE4C0D">
        <w:rPr>
          <w:rFonts w:ascii="Times New Roman" w:eastAsia="Times New Roman" w:hAnsi="Times New Roman" w:cs="Times New Roman"/>
          <w:sz w:val="28"/>
          <w:szCs w:val="28"/>
        </w:rPr>
        <w:tab/>
      </w:r>
      <w:r w:rsidR="00090DD1">
        <w:rPr>
          <w:rFonts w:ascii="Times New Roman" w:eastAsia="Times New Roman" w:hAnsi="Times New Roman" w:cs="Times New Roman"/>
          <w:sz w:val="28"/>
          <w:szCs w:val="28"/>
        </w:rPr>
        <w:tab/>
      </w:r>
      <w:r w:rsidR="081AF96D" w:rsidRPr="00D953DF">
        <w:rPr>
          <w:rFonts w:ascii="Times New Roman" w:eastAsia="Times New Roman" w:hAnsi="Times New Roman" w:cs="Times New Roman"/>
          <w:sz w:val="28"/>
          <w:szCs w:val="28"/>
        </w:rPr>
        <w:t>Adjourn</w:t>
      </w:r>
    </w:p>
    <w:p w14:paraId="6514BC38" w14:textId="77777777" w:rsidR="00CE4C0D" w:rsidRDefault="00CE4C0D" w:rsidP="00ED5F4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C078E63" w14:textId="5112F343" w:rsidR="00876D54" w:rsidRDefault="53ADBA04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Next Meeting: </w:t>
      </w:r>
      <w:r w:rsidR="00FA6FB1">
        <w:rPr>
          <w:rFonts w:ascii="Times New Roman" w:eastAsia="Times New Roman" w:hAnsi="Times New Roman" w:cs="Times New Roman"/>
          <w:sz w:val="28"/>
          <w:szCs w:val="28"/>
        </w:rPr>
        <w:t>January 2024</w:t>
      </w:r>
      <w:r w:rsidR="00CE4C0D"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D854B89" w14:textId="54BE32BB" w:rsidR="00CE4C0D" w:rsidRDefault="00CE4C0D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Location: TBA </w:t>
      </w:r>
    </w:p>
    <w:p w14:paraId="1FAD0761" w14:textId="77777777" w:rsidR="00DE1616" w:rsidRDefault="00DE1616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</w:p>
    <w:p w14:paraId="1D883BE5" w14:textId="504308AB" w:rsidR="00DE1616" w:rsidRPr="00F83650" w:rsidRDefault="00DE1616" w:rsidP="00F836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ding for this effort is provided through a federal Clean Water Act nonpoint source grant administered by the </w:t>
      </w:r>
      <w:hyperlink r:id="rId7" w:history="1">
        <w:r>
          <w:rPr>
            <w:rStyle w:val="Hyperlink"/>
            <w:rFonts w:ascii="Times New Roman" w:hAnsi="Times New Roman" w:cs="Times New Roman"/>
          </w:rPr>
          <w:t>Texas Soil and Water Conservation Board</w:t>
        </w:r>
      </w:hyperlink>
      <w:r>
        <w:rPr>
          <w:rFonts w:ascii="Times New Roman" w:hAnsi="Times New Roman" w:cs="Times New Roman"/>
        </w:rPr>
        <w:t> from the </w:t>
      </w:r>
      <w:hyperlink r:id="rId8" w:history="1">
        <w:r>
          <w:rPr>
            <w:rStyle w:val="Hyperlink"/>
            <w:rFonts w:ascii="Times New Roman" w:hAnsi="Times New Roman" w:cs="Times New Roman"/>
          </w:rPr>
          <w:t>U.S. Environmental Protection Agency</w:t>
        </w:r>
      </w:hyperlink>
      <w:r>
        <w:rPr>
          <w:rFonts w:ascii="Times New Roman" w:hAnsi="Times New Roman" w:cs="Times New Roman"/>
        </w:rPr>
        <w:t>.</w:t>
      </w:r>
    </w:p>
    <w:sectPr w:rsidR="00DE1616" w:rsidRPr="00F83650" w:rsidSect="00CE4C0D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416EDE"/>
    <w:multiLevelType w:val="hybridMultilevel"/>
    <w:tmpl w:val="F93AE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1DF4E1B"/>
    <w:multiLevelType w:val="hybridMultilevel"/>
    <w:tmpl w:val="592AF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2F91CA5"/>
    <w:multiLevelType w:val="hybridMultilevel"/>
    <w:tmpl w:val="D06EB2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735271">
    <w:abstractNumId w:val="2"/>
  </w:num>
  <w:num w:numId="2" w16cid:durableId="647243955">
    <w:abstractNumId w:val="5"/>
  </w:num>
  <w:num w:numId="3" w16cid:durableId="1267273840">
    <w:abstractNumId w:val="0"/>
  </w:num>
  <w:num w:numId="4" w16cid:durableId="2048945175">
    <w:abstractNumId w:val="6"/>
  </w:num>
  <w:num w:numId="5" w16cid:durableId="1127821903">
    <w:abstractNumId w:val="1"/>
  </w:num>
  <w:num w:numId="6" w16cid:durableId="969702002">
    <w:abstractNumId w:val="4"/>
  </w:num>
  <w:num w:numId="7" w16cid:durableId="1369186752">
    <w:abstractNumId w:val="7"/>
  </w:num>
  <w:num w:numId="8" w16cid:durableId="19002851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mwqAUAXkvKECwAAAA="/>
  </w:docVars>
  <w:rsids>
    <w:rsidRoot w:val="4070998A"/>
    <w:rsid w:val="00052506"/>
    <w:rsid w:val="00062612"/>
    <w:rsid w:val="00090DD1"/>
    <w:rsid w:val="00091EAD"/>
    <w:rsid w:val="000A146A"/>
    <w:rsid w:val="000D18CE"/>
    <w:rsid w:val="001B3139"/>
    <w:rsid w:val="002A107E"/>
    <w:rsid w:val="002A30E6"/>
    <w:rsid w:val="002C3000"/>
    <w:rsid w:val="002C4112"/>
    <w:rsid w:val="002E438C"/>
    <w:rsid w:val="00346091"/>
    <w:rsid w:val="00365C15"/>
    <w:rsid w:val="00390AEB"/>
    <w:rsid w:val="003B7FBF"/>
    <w:rsid w:val="003E2A82"/>
    <w:rsid w:val="0045120C"/>
    <w:rsid w:val="00477E13"/>
    <w:rsid w:val="004C286B"/>
    <w:rsid w:val="00557532"/>
    <w:rsid w:val="005B6ECF"/>
    <w:rsid w:val="005C237C"/>
    <w:rsid w:val="006049E2"/>
    <w:rsid w:val="00625784"/>
    <w:rsid w:val="006514D4"/>
    <w:rsid w:val="006A360F"/>
    <w:rsid w:val="006D1C63"/>
    <w:rsid w:val="00743FED"/>
    <w:rsid w:val="007727C6"/>
    <w:rsid w:val="007B2F45"/>
    <w:rsid w:val="007F0C25"/>
    <w:rsid w:val="007F23C0"/>
    <w:rsid w:val="00876D54"/>
    <w:rsid w:val="0088199C"/>
    <w:rsid w:val="008E4164"/>
    <w:rsid w:val="009204D7"/>
    <w:rsid w:val="0094050C"/>
    <w:rsid w:val="00974423"/>
    <w:rsid w:val="009A2D7B"/>
    <w:rsid w:val="009C3654"/>
    <w:rsid w:val="009F04FA"/>
    <w:rsid w:val="009F6C80"/>
    <w:rsid w:val="00A32B5D"/>
    <w:rsid w:val="00A714A6"/>
    <w:rsid w:val="00AD568D"/>
    <w:rsid w:val="00AE160B"/>
    <w:rsid w:val="00B041AF"/>
    <w:rsid w:val="00B700AC"/>
    <w:rsid w:val="00B712AB"/>
    <w:rsid w:val="00BA5391"/>
    <w:rsid w:val="00BD25D9"/>
    <w:rsid w:val="00BE19D6"/>
    <w:rsid w:val="00BF7B72"/>
    <w:rsid w:val="00C12033"/>
    <w:rsid w:val="00C327F0"/>
    <w:rsid w:val="00C41BDC"/>
    <w:rsid w:val="00CC0C4F"/>
    <w:rsid w:val="00CC3D44"/>
    <w:rsid w:val="00CE4C0D"/>
    <w:rsid w:val="00CF0E05"/>
    <w:rsid w:val="00D0380E"/>
    <w:rsid w:val="00D2164A"/>
    <w:rsid w:val="00D57A28"/>
    <w:rsid w:val="00D953DF"/>
    <w:rsid w:val="00DC7201"/>
    <w:rsid w:val="00DE1616"/>
    <w:rsid w:val="00E34DBA"/>
    <w:rsid w:val="00E770EE"/>
    <w:rsid w:val="00ED530D"/>
    <w:rsid w:val="00ED5B88"/>
    <w:rsid w:val="00ED5F48"/>
    <w:rsid w:val="00EE5816"/>
    <w:rsid w:val="00EF558B"/>
    <w:rsid w:val="00F37EF4"/>
    <w:rsid w:val="00F40FC4"/>
    <w:rsid w:val="00F44451"/>
    <w:rsid w:val="00F460F7"/>
    <w:rsid w:val="00F804FC"/>
    <w:rsid w:val="00F83650"/>
    <w:rsid w:val="00F84683"/>
    <w:rsid w:val="00FA6FB1"/>
    <w:rsid w:val="00FC01E0"/>
    <w:rsid w:val="06E0F93A"/>
    <w:rsid w:val="081AF96D"/>
    <w:rsid w:val="20C187DE"/>
    <w:rsid w:val="23DD190C"/>
    <w:rsid w:val="30ABC9FC"/>
    <w:rsid w:val="4070998A"/>
    <w:rsid w:val="47EAD9C7"/>
    <w:rsid w:val="4A842F8F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1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16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sswcb.texas.gov/tsswcb-home-pa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Sean Melvin</cp:lastModifiedBy>
  <cp:revision>2</cp:revision>
  <cp:lastPrinted>2021-06-16T16:26:00Z</cp:lastPrinted>
  <dcterms:created xsi:type="dcterms:W3CDTF">2023-07-06T14:49:00Z</dcterms:created>
  <dcterms:modified xsi:type="dcterms:W3CDTF">2023-07-06T14:49:00Z</dcterms:modified>
</cp:coreProperties>
</file>